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D07D48" w14:textId="77777777" w:rsidR="0093688B" w:rsidRDefault="0093688B" w:rsidP="0093688B">
      <w:pPr>
        <w:jc w:val="right"/>
        <w:rPr>
          <w:rFonts w:ascii="Times New Roman" w:eastAsia="Times New Roman" w:hAnsi="Times New Roman" w:cs="Times New Roman"/>
          <w:lang w:eastAsia="en-GB"/>
        </w:rPr>
      </w:pPr>
      <w:r w:rsidRPr="0093688B">
        <w:rPr>
          <w:rFonts w:ascii="Times New Roman" w:eastAsia="Times New Roman" w:hAnsi="Times New Roman" w:cs="Times New Roman"/>
          <w:lang w:eastAsia="en-GB"/>
        </w:rPr>
        <w:t> </w:t>
      </w:r>
      <w:r w:rsidRPr="0093688B">
        <w:rPr>
          <w:noProof/>
        </w:rPr>
        <w:drawing>
          <wp:anchor distT="0" distB="0" distL="114300" distR="114300" simplePos="0" relativeHeight="251658240" behindDoc="1" locked="0" layoutInCell="1" allowOverlap="1" wp14:anchorId="789D3419" wp14:editId="73246AAB">
            <wp:simplePos x="0" y="0"/>
            <wp:positionH relativeFrom="column">
              <wp:posOffset>3497580</wp:posOffset>
            </wp:positionH>
            <wp:positionV relativeFrom="paragraph">
              <wp:posOffset>0</wp:posOffset>
            </wp:positionV>
            <wp:extent cx="2232660" cy="2232660"/>
            <wp:effectExtent l="0" t="0" r="0" b="2540"/>
            <wp:wrapTight wrapText="bothSides">
              <wp:wrapPolygon edited="0">
                <wp:start x="7741" y="0"/>
                <wp:lineTo x="6635" y="246"/>
                <wp:lineTo x="3195" y="1720"/>
                <wp:lineTo x="2457" y="2949"/>
                <wp:lineTo x="1474" y="4055"/>
                <wp:lineTo x="491" y="6020"/>
                <wp:lineTo x="0" y="7986"/>
                <wp:lineTo x="0" y="9952"/>
                <wp:lineTo x="246" y="11918"/>
                <wp:lineTo x="1106" y="13884"/>
                <wp:lineTo x="2580" y="15850"/>
                <wp:lineTo x="5775" y="18061"/>
                <wp:lineTo x="15113" y="19782"/>
                <wp:lineTo x="16096" y="19782"/>
                <wp:lineTo x="18184" y="21502"/>
                <wp:lineTo x="19536" y="21502"/>
                <wp:lineTo x="20027" y="21256"/>
                <wp:lineTo x="21256" y="20150"/>
                <wp:lineTo x="21379" y="18430"/>
                <wp:lineTo x="21256" y="17816"/>
                <wp:lineTo x="17447" y="13884"/>
                <wp:lineTo x="18184" y="11918"/>
                <wp:lineTo x="18553" y="9952"/>
                <wp:lineTo x="18553" y="7986"/>
                <wp:lineTo x="18061" y="6020"/>
                <wp:lineTo x="17078" y="4055"/>
                <wp:lineTo x="15358" y="2212"/>
                <wp:lineTo x="15235" y="1720"/>
                <wp:lineTo x="11795" y="246"/>
                <wp:lineTo x="10812" y="0"/>
                <wp:lineTo x="7741" y="0"/>
              </wp:wrapPolygon>
            </wp:wrapTight>
            <wp:docPr id="1" name="Picture 1" descr="Logo, 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, 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2660" cy="2232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DB59C9B" w14:textId="45288DFD" w:rsidR="008D09AC" w:rsidRPr="0093688B" w:rsidRDefault="008D09AC" w:rsidP="00A60F5B">
      <w:pPr>
        <w:jc w:val="center"/>
        <w:rPr>
          <w:rFonts w:ascii="Times New Roman" w:eastAsia="Times New Roman" w:hAnsi="Times New Roman" w:cs="Times New Roman"/>
          <w:b/>
          <w:bCs/>
          <w:sz w:val="36"/>
          <w:szCs w:val="36"/>
          <w:u w:val="single"/>
          <w:lang w:eastAsia="en-GB"/>
        </w:rPr>
      </w:pPr>
      <w:r w:rsidRPr="0093688B">
        <w:rPr>
          <w:b/>
          <w:bCs/>
          <w:sz w:val="36"/>
          <w:szCs w:val="36"/>
          <w:u w:val="single"/>
        </w:rPr>
        <w:t xml:space="preserve">Project Real </w:t>
      </w:r>
      <w:r w:rsidR="0028026A">
        <w:rPr>
          <w:b/>
          <w:bCs/>
          <w:sz w:val="36"/>
          <w:szCs w:val="36"/>
          <w:u w:val="single"/>
        </w:rPr>
        <w:t>Quiz</w:t>
      </w:r>
    </w:p>
    <w:p w14:paraId="58B4196C" w14:textId="77777777" w:rsidR="008D09AC" w:rsidRDefault="008D09AC" w:rsidP="008D09AC"/>
    <w:p w14:paraId="4F65E7A8" w14:textId="023F4ABA" w:rsidR="008D09AC" w:rsidRPr="0028026A" w:rsidRDefault="008D09AC" w:rsidP="008D09AC">
      <w:pPr>
        <w:pStyle w:val="ListParagraph"/>
        <w:numPr>
          <w:ilvl w:val="0"/>
          <w:numId w:val="2"/>
        </w:numPr>
        <w:rPr>
          <w:b/>
          <w:bCs/>
        </w:rPr>
      </w:pPr>
      <w:r w:rsidRPr="0028026A">
        <w:rPr>
          <w:b/>
          <w:bCs/>
        </w:rPr>
        <w:t>What does 'S' stand for in the SHARE Guidelines (1 mark)</w:t>
      </w:r>
    </w:p>
    <w:p w14:paraId="512265C3" w14:textId="77777777" w:rsidR="008D09AC" w:rsidRPr="008D09AC" w:rsidRDefault="008D09AC" w:rsidP="008D09AC">
      <w:pPr>
        <w:pStyle w:val="ListParagraph"/>
      </w:pPr>
    </w:p>
    <w:p w14:paraId="60E18726" w14:textId="77777777" w:rsidR="008D09AC" w:rsidRPr="008D09AC" w:rsidRDefault="008D09AC" w:rsidP="008D09AC">
      <w:pPr>
        <w:pStyle w:val="ListParagraph"/>
      </w:pPr>
      <w:r w:rsidRPr="008D09AC">
        <w:t>A) Secret​</w:t>
      </w:r>
    </w:p>
    <w:p w14:paraId="470AA435" w14:textId="77777777" w:rsidR="008D09AC" w:rsidRPr="008D09AC" w:rsidRDefault="008D09AC" w:rsidP="008D09AC">
      <w:pPr>
        <w:pStyle w:val="ListParagraph"/>
      </w:pPr>
    </w:p>
    <w:p w14:paraId="7E4A5234" w14:textId="77777777" w:rsidR="008D09AC" w:rsidRPr="008D09AC" w:rsidRDefault="008D09AC" w:rsidP="008D09AC">
      <w:pPr>
        <w:pStyle w:val="ListParagraph"/>
      </w:pPr>
      <w:r w:rsidRPr="008D09AC">
        <w:t>B) Source​</w:t>
      </w:r>
    </w:p>
    <w:p w14:paraId="044083A3" w14:textId="77777777" w:rsidR="008D09AC" w:rsidRPr="008D09AC" w:rsidRDefault="008D09AC" w:rsidP="008D09AC">
      <w:pPr>
        <w:pStyle w:val="ListParagraph"/>
      </w:pPr>
    </w:p>
    <w:p w14:paraId="3A06C9AD" w14:textId="77777777" w:rsidR="008D09AC" w:rsidRPr="008D09AC" w:rsidRDefault="008D09AC" w:rsidP="008D09AC">
      <w:pPr>
        <w:pStyle w:val="ListParagraph"/>
      </w:pPr>
      <w:r w:rsidRPr="008D09AC">
        <w:t>C) System​</w:t>
      </w:r>
    </w:p>
    <w:p w14:paraId="3173B3F0" w14:textId="77777777" w:rsidR="008D09AC" w:rsidRPr="008D09AC" w:rsidRDefault="008D09AC" w:rsidP="008D09AC">
      <w:pPr>
        <w:pStyle w:val="ListParagraph"/>
      </w:pPr>
    </w:p>
    <w:p w14:paraId="2DD571B3" w14:textId="2FA6B96B" w:rsidR="008D09AC" w:rsidRPr="008D09AC" w:rsidRDefault="008D09AC" w:rsidP="008D09AC">
      <w:pPr>
        <w:pStyle w:val="ListParagraph"/>
      </w:pPr>
      <w:r w:rsidRPr="008D09AC">
        <w:t>D) Setting</w:t>
      </w:r>
    </w:p>
    <w:p w14:paraId="2A24049B" w14:textId="4AC63B86" w:rsidR="008D09AC" w:rsidRPr="008D09AC" w:rsidRDefault="008D09AC" w:rsidP="008D09AC"/>
    <w:p w14:paraId="31E65A26" w14:textId="2D7B2487" w:rsidR="008D09AC" w:rsidRPr="0028026A" w:rsidRDefault="008D09AC" w:rsidP="008D09AC">
      <w:pPr>
        <w:pStyle w:val="ListParagraph"/>
        <w:numPr>
          <w:ilvl w:val="0"/>
          <w:numId w:val="2"/>
        </w:numPr>
        <w:rPr>
          <w:b/>
          <w:bCs/>
        </w:rPr>
      </w:pPr>
      <w:r w:rsidRPr="008D09AC">
        <w:t xml:space="preserve"> </w:t>
      </w:r>
      <w:r w:rsidRPr="0028026A">
        <w:rPr>
          <w:b/>
          <w:bCs/>
        </w:rPr>
        <w:t>Name 2 things you could do to check if a video is real or fake. (2 marks)</w:t>
      </w:r>
    </w:p>
    <w:p w14:paraId="26CC3846" w14:textId="64BB9235" w:rsidR="00A336B4" w:rsidRDefault="00A336B4" w:rsidP="00A336B4">
      <w:pPr>
        <w:ind w:left="720"/>
      </w:pPr>
      <w:r>
        <w:t>_______________________________________________________________________________________________________________________________________________________________________________________________________________</w:t>
      </w:r>
    </w:p>
    <w:p w14:paraId="58DF7E2A" w14:textId="7E395396" w:rsidR="008D09AC" w:rsidRDefault="008D09AC" w:rsidP="008D09AC">
      <w:pPr>
        <w:ind w:left="360"/>
      </w:pPr>
    </w:p>
    <w:p w14:paraId="78489601" w14:textId="42BD37AD" w:rsidR="008D09AC" w:rsidRPr="0028026A" w:rsidRDefault="008D09AC" w:rsidP="008D09AC">
      <w:pPr>
        <w:pStyle w:val="ListParagraph"/>
        <w:numPr>
          <w:ilvl w:val="0"/>
          <w:numId w:val="2"/>
        </w:numPr>
        <w:rPr>
          <w:b/>
          <w:bCs/>
        </w:rPr>
      </w:pPr>
      <w:r w:rsidRPr="0028026A">
        <w:rPr>
          <w:b/>
          <w:bCs/>
        </w:rPr>
        <w:t>What does 'A' stand for in the SHARE Guidelines (1 mark)</w:t>
      </w:r>
    </w:p>
    <w:p w14:paraId="5B61C7E2" w14:textId="77777777" w:rsidR="008D09AC" w:rsidRDefault="008D09AC" w:rsidP="008D09AC">
      <w:pPr>
        <w:pStyle w:val="ListParagraph"/>
      </w:pPr>
    </w:p>
    <w:p w14:paraId="58571782" w14:textId="77777777" w:rsidR="008D09AC" w:rsidRDefault="008D09AC" w:rsidP="008D09AC">
      <w:pPr>
        <w:pStyle w:val="ListParagraph"/>
      </w:pPr>
      <w:r>
        <w:t>A) Address​</w:t>
      </w:r>
    </w:p>
    <w:p w14:paraId="202DB71C" w14:textId="77777777" w:rsidR="008D09AC" w:rsidRDefault="008D09AC" w:rsidP="008D09AC">
      <w:pPr>
        <w:pStyle w:val="ListParagraph"/>
      </w:pPr>
    </w:p>
    <w:p w14:paraId="14D681B2" w14:textId="77777777" w:rsidR="008D09AC" w:rsidRDefault="008D09AC" w:rsidP="008D09AC">
      <w:pPr>
        <w:pStyle w:val="ListParagraph"/>
      </w:pPr>
      <w:r>
        <w:t>B) Accept​</w:t>
      </w:r>
    </w:p>
    <w:p w14:paraId="043A38F3" w14:textId="77777777" w:rsidR="008D09AC" w:rsidRDefault="008D09AC" w:rsidP="008D09AC">
      <w:pPr>
        <w:pStyle w:val="ListParagraph"/>
      </w:pPr>
    </w:p>
    <w:p w14:paraId="48A766FE" w14:textId="77777777" w:rsidR="008D09AC" w:rsidRDefault="008D09AC" w:rsidP="008D09AC">
      <w:pPr>
        <w:pStyle w:val="ListParagraph"/>
      </w:pPr>
      <w:r>
        <w:t>C) Assess​</w:t>
      </w:r>
    </w:p>
    <w:p w14:paraId="5926F843" w14:textId="77777777" w:rsidR="008D09AC" w:rsidRDefault="008D09AC" w:rsidP="008D09AC">
      <w:pPr>
        <w:pStyle w:val="ListParagraph"/>
      </w:pPr>
    </w:p>
    <w:p w14:paraId="700DC595" w14:textId="25CA986D" w:rsidR="008D09AC" w:rsidRDefault="008D09AC" w:rsidP="008D09AC">
      <w:pPr>
        <w:pStyle w:val="ListParagraph"/>
      </w:pPr>
      <w:r>
        <w:t>D) Analyse</w:t>
      </w:r>
    </w:p>
    <w:p w14:paraId="68465C92" w14:textId="552D4BDC" w:rsidR="008D09AC" w:rsidRDefault="008D09AC" w:rsidP="008D09AC"/>
    <w:p w14:paraId="45C4279D" w14:textId="0CCC3CA3" w:rsidR="008D09AC" w:rsidRPr="0028026A" w:rsidRDefault="008D09AC" w:rsidP="008D09AC">
      <w:pPr>
        <w:pStyle w:val="ListParagraph"/>
        <w:numPr>
          <w:ilvl w:val="0"/>
          <w:numId w:val="2"/>
        </w:numPr>
        <w:rPr>
          <w:b/>
          <w:bCs/>
        </w:rPr>
      </w:pPr>
      <w:r w:rsidRPr="0028026A">
        <w:rPr>
          <w:b/>
          <w:bCs/>
        </w:rPr>
        <w:t>Write down one positive and one negative of editing photos. (2 marks)</w:t>
      </w:r>
    </w:p>
    <w:p w14:paraId="5330A7E6" w14:textId="77777777" w:rsidR="00A336B4" w:rsidRDefault="00A336B4" w:rsidP="00A336B4">
      <w:pPr>
        <w:pStyle w:val="ListParagraph"/>
      </w:pPr>
      <w:r>
        <w:t>_______________________________________________________________________________________________________________________________________________________________________________________________________________</w:t>
      </w:r>
    </w:p>
    <w:p w14:paraId="275B65D4" w14:textId="34BD9DD8" w:rsidR="008D09AC" w:rsidRDefault="008D09AC" w:rsidP="008D09AC">
      <w:pPr>
        <w:ind w:left="360"/>
      </w:pPr>
    </w:p>
    <w:p w14:paraId="695D40B5" w14:textId="1E08BBC2" w:rsidR="008D09AC" w:rsidRPr="0028026A" w:rsidRDefault="008D09AC" w:rsidP="008D09AC">
      <w:pPr>
        <w:pStyle w:val="ListParagraph"/>
        <w:numPr>
          <w:ilvl w:val="0"/>
          <w:numId w:val="2"/>
        </w:numPr>
        <w:rPr>
          <w:b/>
          <w:bCs/>
        </w:rPr>
      </w:pPr>
      <w:r w:rsidRPr="0028026A">
        <w:rPr>
          <w:b/>
          <w:bCs/>
        </w:rPr>
        <w:t>What does 'R' stand for in the SHARE Guidelines (1 mark)</w:t>
      </w:r>
    </w:p>
    <w:p w14:paraId="3D42CFBD" w14:textId="77777777" w:rsidR="008D09AC" w:rsidRDefault="008D09AC" w:rsidP="008D09AC">
      <w:pPr>
        <w:pStyle w:val="ListParagraph"/>
      </w:pPr>
    </w:p>
    <w:p w14:paraId="4DF4C968" w14:textId="77777777" w:rsidR="008D09AC" w:rsidRDefault="008D09AC" w:rsidP="008D09AC">
      <w:pPr>
        <w:pStyle w:val="ListParagraph"/>
      </w:pPr>
      <w:r>
        <w:t>A) Reedited​</w:t>
      </w:r>
    </w:p>
    <w:p w14:paraId="42DF840E" w14:textId="77777777" w:rsidR="008D09AC" w:rsidRDefault="008D09AC" w:rsidP="008D09AC">
      <w:pPr>
        <w:pStyle w:val="ListParagraph"/>
      </w:pPr>
    </w:p>
    <w:p w14:paraId="13D9EECC" w14:textId="77777777" w:rsidR="008D09AC" w:rsidRDefault="008D09AC" w:rsidP="008D09AC">
      <w:pPr>
        <w:pStyle w:val="ListParagraph"/>
      </w:pPr>
      <w:r>
        <w:t>B) Resourced​</w:t>
      </w:r>
    </w:p>
    <w:p w14:paraId="2AAAB631" w14:textId="77777777" w:rsidR="008D09AC" w:rsidRDefault="008D09AC" w:rsidP="008D09AC">
      <w:pPr>
        <w:pStyle w:val="ListParagraph"/>
      </w:pPr>
    </w:p>
    <w:p w14:paraId="721C4479" w14:textId="77777777" w:rsidR="008D09AC" w:rsidRDefault="008D09AC" w:rsidP="008D09AC">
      <w:pPr>
        <w:pStyle w:val="ListParagraph"/>
      </w:pPr>
      <w:r>
        <w:t>C) Retouched​</w:t>
      </w:r>
    </w:p>
    <w:p w14:paraId="417BCB85" w14:textId="77777777" w:rsidR="008D09AC" w:rsidRDefault="008D09AC" w:rsidP="008D09AC">
      <w:pPr>
        <w:pStyle w:val="ListParagraph"/>
      </w:pPr>
    </w:p>
    <w:p w14:paraId="66A55F7F" w14:textId="3386FD50" w:rsidR="008D09AC" w:rsidRDefault="008D09AC" w:rsidP="008D09AC">
      <w:pPr>
        <w:pStyle w:val="ListParagraph"/>
      </w:pPr>
      <w:r>
        <w:t>D) Replaced</w:t>
      </w:r>
    </w:p>
    <w:p w14:paraId="5CB0C572" w14:textId="04938906" w:rsidR="0028026A" w:rsidRDefault="0028026A" w:rsidP="008D09AC">
      <w:pPr>
        <w:pStyle w:val="ListParagraph"/>
      </w:pPr>
    </w:p>
    <w:p w14:paraId="2AFC6028" w14:textId="2F01A21E" w:rsidR="0028026A" w:rsidRDefault="0028026A" w:rsidP="008D09AC">
      <w:pPr>
        <w:pStyle w:val="ListParagraph"/>
      </w:pPr>
    </w:p>
    <w:p w14:paraId="6CB52C97" w14:textId="61B71435" w:rsidR="0028026A" w:rsidRPr="0028026A" w:rsidRDefault="0028026A" w:rsidP="0028026A">
      <w:pPr>
        <w:pStyle w:val="ListParagraph"/>
        <w:jc w:val="right"/>
        <w:rPr>
          <w:i/>
          <w:iCs/>
        </w:rPr>
      </w:pPr>
      <w:r w:rsidRPr="0028026A">
        <w:rPr>
          <w:i/>
          <w:iCs/>
        </w:rPr>
        <w:t>Please turn over.</w:t>
      </w:r>
    </w:p>
    <w:p w14:paraId="1500B91D" w14:textId="1255DE71" w:rsidR="008D09AC" w:rsidRDefault="008D09AC" w:rsidP="008D09AC"/>
    <w:p w14:paraId="03433F64" w14:textId="0AE4F684" w:rsidR="008D09AC" w:rsidRPr="0028026A" w:rsidRDefault="008D09AC" w:rsidP="008D09AC">
      <w:pPr>
        <w:pStyle w:val="ListParagraph"/>
        <w:numPr>
          <w:ilvl w:val="0"/>
          <w:numId w:val="2"/>
        </w:numPr>
        <w:rPr>
          <w:b/>
          <w:bCs/>
        </w:rPr>
      </w:pPr>
      <w:r w:rsidRPr="0028026A">
        <w:rPr>
          <w:b/>
          <w:bCs/>
        </w:rPr>
        <w:lastRenderedPageBreak/>
        <w:t>Name the 2 key ingredients of a conspiracy theory. (2 marks)</w:t>
      </w:r>
    </w:p>
    <w:p w14:paraId="68670FF4" w14:textId="77777777" w:rsidR="00A336B4" w:rsidRDefault="00A336B4" w:rsidP="00A336B4">
      <w:pPr>
        <w:pStyle w:val="ListParagraph"/>
      </w:pPr>
      <w:r>
        <w:t>_______________________________________________________________________________________________________________________________________________________________________________________________________________</w:t>
      </w:r>
    </w:p>
    <w:p w14:paraId="0CD1D1B7" w14:textId="77777777" w:rsidR="00A336B4" w:rsidRDefault="00A336B4" w:rsidP="00A336B4">
      <w:pPr>
        <w:pStyle w:val="ListParagraph"/>
      </w:pPr>
    </w:p>
    <w:p w14:paraId="362785B3" w14:textId="573FE388" w:rsidR="008D09AC" w:rsidRPr="0028026A" w:rsidRDefault="008D09AC" w:rsidP="008D09AC">
      <w:pPr>
        <w:pStyle w:val="ListParagraph"/>
        <w:numPr>
          <w:ilvl w:val="0"/>
          <w:numId w:val="2"/>
        </w:numPr>
        <w:rPr>
          <w:b/>
          <w:bCs/>
        </w:rPr>
      </w:pPr>
      <w:r w:rsidRPr="0028026A">
        <w:rPr>
          <w:b/>
          <w:bCs/>
        </w:rPr>
        <w:t>What does 'H' stand for in the SHARE Guidelines (1 mark)</w:t>
      </w:r>
    </w:p>
    <w:p w14:paraId="6EB360A8" w14:textId="77777777" w:rsidR="008D09AC" w:rsidRDefault="008D09AC" w:rsidP="008D09AC">
      <w:pPr>
        <w:pStyle w:val="ListParagraph"/>
      </w:pPr>
    </w:p>
    <w:p w14:paraId="196F67F9" w14:textId="77777777" w:rsidR="008D09AC" w:rsidRDefault="008D09AC" w:rsidP="008D09AC">
      <w:pPr>
        <w:pStyle w:val="ListParagraph"/>
      </w:pPr>
      <w:r>
        <w:t>A) Headline​</w:t>
      </w:r>
    </w:p>
    <w:p w14:paraId="61F4899B" w14:textId="77777777" w:rsidR="008D09AC" w:rsidRDefault="008D09AC" w:rsidP="008D09AC">
      <w:pPr>
        <w:pStyle w:val="ListParagraph"/>
      </w:pPr>
    </w:p>
    <w:p w14:paraId="7D4FEA74" w14:textId="77777777" w:rsidR="008D09AC" w:rsidRDefault="008D09AC" w:rsidP="008D09AC">
      <w:pPr>
        <w:pStyle w:val="ListParagraph"/>
      </w:pPr>
      <w:r>
        <w:t>B) Hoax​</w:t>
      </w:r>
    </w:p>
    <w:p w14:paraId="7DE25A99" w14:textId="77777777" w:rsidR="008D09AC" w:rsidRDefault="008D09AC" w:rsidP="008D09AC">
      <w:pPr>
        <w:pStyle w:val="ListParagraph"/>
      </w:pPr>
    </w:p>
    <w:p w14:paraId="6FBAA686" w14:textId="77777777" w:rsidR="008D09AC" w:rsidRDefault="008D09AC" w:rsidP="008D09AC">
      <w:pPr>
        <w:pStyle w:val="ListParagraph"/>
      </w:pPr>
      <w:r>
        <w:t>C) History​</w:t>
      </w:r>
    </w:p>
    <w:p w14:paraId="66936820" w14:textId="77777777" w:rsidR="008D09AC" w:rsidRDefault="008D09AC" w:rsidP="008D09AC">
      <w:pPr>
        <w:pStyle w:val="ListParagraph"/>
      </w:pPr>
    </w:p>
    <w:p w14:paraId="555D731F" w14:textId="102B6C80" w:rsidR="008D09AC" w:rsidRDefault="008D09AC" w:rsidP="008D09AC">
      <w:pPr>
        <w:pStyle w:val="ListParagraph"/>
      </w:pPr>
      <w:r>
        <w:t>D) Header</w:t>
      </w:r>
    </w:p>
    <w:p w14:paraId="6CEE1C7A" w14:textId="77777777" w:rsidR="00A336B4" w:rsidRDefault="00A336B4" w:rsidP="00A336B4"/>
    <w:p w14:paraId="179A59CB" w14:textId="54DBDF80" w:rsidR="008D09AC" w:rsidRPr="0028026A" w:rsidRDefault="008D09AC" w:rsidP="008D09AC">
      <w:pPr>
        <w:pStyle w:val="ListParagraph"/>
        <w:numPr>
          <w:ilvl w:val="0"/>
          <w:numId w:val="2"/>
        </w:numPr>
        <w:rPr>
          <w:b/>
          <w:bCs/>
        </w:rPr>
      </w:pPr>
      <w:r w:rsidRPr="0028026A">
        <w:rPr>
          <w:b/>
          <w:bCs/>
        </w:rPr>
        <w:t>Name 2 things you could do to check if a profile is real or fake. (2 marks)</w:t>
      </w:r>
    </w:p>
    <w:p w14:paraId="01F3C150" w14:textId="77777777" w:rsidR="00A336B4" w:rsidRDefault="00A336B4" w:rsidP="00A336B4">
      <w:pPr>
        <w:pStyle w:val="ListParagraph"/>
      </w:pPr>
      <w:r>
        <w:t>_______________________________________________________________________________________________________________________________________________________________________________________________________________</w:t>
      </w:r>
    </w:p>
    <w:p w14:paraId="121A25DE" w14:textId="77777777" w:rsidR="00A336B4" w:rsidRDefault="00A336B4" w:rsidP="00A336B4">
      <w:pPr>
        <w:pStyle w:val="ListParagraph"/>
      </w:pPr>
    </w:p>
    <w:p w14:paraId="056F55EE" w14:textId="3BD8BB1B" w:rsidR="008D09AC" w:rsidRPr="0028026A" w:rsidRDefault="008D09AC" w:rsidP="008D09AC">
      <w:pPr>
        <w:pStyle w:val="ListParagraph"/>
        <w:numPr>
          <w:ilvl w:val="0"/>
          <w:numId w:val="2"/>
        </w:numPr>
        <w:rPr>
          <w:b/>
          <w:bCs/>
        </w:rPr>
      </w:pPr>
      <w:r w:rsidRPr="0028026A">
        <w:rPr>
          <w:b/>
          <w:bCs/>
        </w:rPr>
        <w:t>What does 'E' stand for in the SHARE Guidelines</w:t>
      </w:r>
      <w:r w:rsidR="00A336B4" w:rsidRPr="0028026A">
        <w:rPr>
          <w:b/>
          <w:bCs/>
        </w:rPr>
        <w:t>?</w:t>
      </w:r>
      <w:r w:rsidRPr="0028026A">
        <w:rPr>
          <w:b/>
          <w:bCs/>
        </w:rPr>
        <w:t xml:space="preserve"> (1 mark)</w:t>
      </w:r>
    </w:p>
    <w:p w14:paraId="155D5DC2" w14:textId="77777777" w:rsidR="008D09AC" w:rsidRDefault="008D09AC" w:rsidP="008D09AC">
      <w:pPr>
        <w:pStyle w:val="ListParagraph"/>
      </w:pPr>
    </w:p>
    <w:p w14:paraId="4AF1DD57" w14:textId="77777777" w:rsidR="008D09AC" w:rsidRDefault="008D09AC" w:rsidP="008D09AC">
      <w:pPr>
        <w:pStyle w:val="ListParagraph"/>
      </w:pPr>
      <w:r>
        <w:t>A) Error​</w:t>
      </w:r>
    </w:p>
    <w:p w14:paraId="3BC522A1" w14:textId="77777777" w:rsidR="008D09AC" w:rsidRDefault="008D09AC" w:rsidP="008D09AC">
      <w:pPr>
        <w:pStyle w:val="ListParagraph"/>
      </w:pPr>
    </w:p>
    <w:p w14:paraId="14CE5408" w14:textId="77777777" w:rsidR="008D09AC" w:rsidRDefault="008D09AC" w:rsidP="008D09AC">
      <w:pPr>
        <w:pStyle w:val="ListParagraph"/>
      </w:pPr>
      <w:r>
        <w:t>B) Edited​</w:t>
      </w:r>
    </w:p>
    <w:p w14:paraId="4A7A6CB4" w14:textId="77777777" w:rsidR="008D09AC" w:rsidRDefault="008D09AC" w:rsidP="008D09AC">
      <w:pPr>
        <w:pStyle w:val="ListParagraph"/>
      </w:pPr>
    </w:p>
    <w:p w14:paraId="55A91F43" w14:textId="77777777" w:rsidR="008D09AC" w:rsidRDefault="008D09AC" w:rsidP="008D09AC">
      <w:pPr>
        <w:pStyle w:val="ListParagraph"/>
      </w:pPr>
      <w:r>
        <w:t>C) Erased​</w:t>
      </w:r>
    </w:p>
    <w:p w14:paraId="5421406E" w14:textId="77777777" w:rsidR="008D09AC" w:rsidRDefault="008D09AC" w:rsidP="008D09AC">
      <w:pPr>
        <w:pStyle w:val="ListParagraph"/>
      </w:pPr>
    </w:p>
    <w:p w14:paraId="2A157CB1" w14:textId="42F393DE" w:rsidR="008D09AC" w:rsidRDefault="008D09AC" w:rsidP="008D09AC">
      <w:pPr>
        <w:pStyle w:val="ListParagraph"/>
      </w:pPr>
      <w:r>
        <w:t>D) Exited</w:t>
      </w:r>
    </w:p>
    <w:p w14:paraId="157C8FE8" w14:textId="77777777" w:rsidR="0028026A" w:rsidRDefault="0028026A" w:rsidP="008D09AC">
      <w:pPr>
        <w:pStyle w:val="ListParagraph"/>
      </w:pPr>
    </w:p>
    <w:p w14:paraId="40623944" w14:textId="5000A21D" w:rsidR="00A336B4" w:rsidRDefault="00A336B4" w:rsidP="00A336B4"/>
    <w:p w14:paraId="43580242" w14:textId="7860DF15" w:rsidR="00A336B4" w:rsidRPr="0028026A" w:rsidRDefault="00A336B4" w:rsidP="00A336B4">
      <w:pPr>
        <w:pStyle w:val="ListParagraph"/>
        <w:numPr>
          <w:ilvl w:val="0"/>
          <w:numId w:val="2"/>
        </w:numPr>
        <w:rPr>
          <w:b/>
          <w:bCs/>
        </w:rPr>
      </w:pPr>
      <w:r w:rsidRPr="0028026A">
        <w:rPr>
          <w:b/>
          <w:bCs/>
        </w:rPr>
        <w:t>Give one reason why someone might believe a conspiracy theory? (1 mark)</w:t>
      </w:r>
    </w:p>
    <w:p w14:paraId="40EC51AC" w14:textId="3F7AAF2C" w:rsidR="00A336B4" w:rsidRDefault="00A336B4" w:rsidP="00A336B4">
      <w:pPr>
        <w:pStyle w:val="ListParagraph"/>
      </w:pPr>
      <w:r>
        <w:t>_______________________________________________________________________________________________________________________________________________________________________________________________________________</w:t>
      </w:r>
    </w:p>
    <w:p w14:paraId="609F0FE9" w14:textId="77777777" w:rsidR="0028026A" w:rsidRDefault="0028026A" w:rsidP="00A336B4">
      <w:pPr>
        <w:pStyle w:val="ListParagraph"/>
      </w:pPr>
    </w:p>
    <w:p w14:paraId="1A9B7419" w14:textId="7C54119F" w:rsidR="00A336B4" w:rsidRDefault="00A336B4" w:rsidP="00A336B4">
      <w:pPr>
        <w:ind w:left="360"/>
      </w:pPr>
    </w:p>
    <w:p w14:paraId="4034E8EA" w14:textId="45061258" w:rsidR="00A336B4" w:rsidRPr="0028026A" w:rsidRDefault="00A336B4" w:rsidP="00A336B4">
      <w:pPr>
        <w:pStyle w:val="ListParagraph"/>
        <w:numPr>
          <w:ilvl w:val="0"/>
          <w:numId w:val="2"/>
        </w:numPr>
        <w:rPr>
          <w:b/>
          <w:bCs/>
        </w:rPr>
      </w:pPr>
      <w:r w:rsidRPr="0028026A">
        <w:rPr>
          <w:b/>
          <w:bCs/>
        </w:rPr>
        <w:t>Write down one positive and one negative of editing videos. (2 marks)</w:t>
      </w:r>
    </w:p>
    <w:p w14:paraId="6BC600B7" w14:textId="722350EF" w:rsidR="00A336B4" w:rsidRDefault="00A336B4" w:rsidP="00A336B4">
      <w:pPr>
        <w:pStyle w:val="ListParagraph"/>
      </w:pPr>
      <w:r>
        <w:t>_______________________________________________________________________________________________________________________________________________________________________________________________________________</w:t>
      </w:r>
    </w:p>
    <w:p w14:paraId="4FE4DD21" w14:textId="77777777" w:rsidR="0028026A" w:rsidRDefault="0028026A" w:rsidP="00A336B4">
      <w:pPr>
        <w:pStyle w:val="ListParagraph"/>
      </w:pPr>
    </w:p>
    <w:p w14:paraId="14FA922A" w14:textId="77777777" w:rsidR="00A336B4" w:rsidRDefault="00A336B4" w:rsidP="00A336B4">
      <w:pPr>
        <w:pStyle w:val="ListParagraph"/>
      </w:pPr>
    </w:p>
    <w:p w14:paraId="73EDFC86" w14:textId="1CE407B7" w:rsidR="00A336B4" w:rsidRPr="0028026A" w:rsidRDefault="00A336B4" w:rsidP="0028026A">
      <w:pPr>
        <w:pStyle w:val="ListParagraph"/>
        <w:numPr>
          <w:ilvl w:val="0"/>
          <w:numId w:val="2"/>
        </w:numPr>
        <w:rPr>
          <w:b/>
          <w:bCs/>
        </w:rPr>
      </w:pPr>
      <w:r w:rsidRPr="0028026A">
        <w:rPr>
          <w:b/>
          <w:bCs/>
        </w:rPr>
        <w:t>Name 2 things you could do to check if a photo is real or fake. (2 marks)</w:t>
      </w:r>
    </w:p>
    <w:p w14:paraId="69B91219" w14:textId="365C0B3A" w:rsidR="008D09AC" w:rsidRDefault="00A336B4" w:rsidP="008D09AC">
      <w:pPr>
        <w:pStyle w:val="ListParagraph"/>
      </w:pPr>
      <w:r>
        <w:t>_______________________________________________________________________________________________________________________________________________________________________________________________________________</w:t>
      </w:r>
    </w:p>
    <w:sectPr w:rsidR="008D09A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9C5DB8"/>
    <w:multiLevelType w:val="hybridMultilevel"/>
    <w:tmpl w:val="8B9EB50A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E53DCA"/>
    <w:multiLevelType w:val="hybridMultilevel"/>
    <w:tmpl w:val="6828663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Y0srQwtTAxNDEzsTRW0lEKTi0uzszPAykwrAUAZ3Sm3ywAAAA="/>
  </w:docVars>
  <w:rsids>
    <w:rsidRoot w:val="008D09AC"/>
    <w:rsid w:val="0028026A"/>
    <w:rsid w:val="008D09AC"/>
    <w:rsid w:val="0093688B"/>
    <w:rsid w:val="00A336B4"/>
    <w:rsid w:val="00A60F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A126C4"/>
  <w15:chartTrackingRefBased/>
  <w15:docId w15:val="{FED0F4F6-EF42-3A42-837B-17E35DAFEF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D09AC"/>
    <w:pPr>
      <w:ind w:left="720"/>
      <w:contextualSpacing/>
    </w:pPr>
  </w:style>
  <w:style w:type="character" w:customStyle="1" w:styleId="normaltextrun">
    <w:name w:val="normaltextrun"/>
    <w:basedOn w:val="DefaultParagraphFont"/>
    <w:rsid w:val="008D09A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481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08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26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6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60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23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379</Words>
  <Characters>216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mma Haywood (PGR)</dc:creator>
  <cp:keywords/>
  <dc:description/>
  <cp:lastModifiedBy>Daniel Jolley</cp:lastModifiedBy>
  <cp:revision>5</cp:revision>
  <dcterms:created xsi:type="dcterms:W3CDTF">2021-08-05T13:34:00Z</dcterms:created>
  <dcterms:modified xsi:type="dcterms:W3CDTF">2021-08-20T10:46:00Z</dcterms:modified>
</cp:coreProperties>
</file>